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76917B12" w:rsidR="00007233" w:rsidRPr="006133C8" w:rsidRDefault="00E05C8A" w:rsidP="00724579">
      <w:pPr>
        <w:spacing w:after="0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Dodavatel</w:t>
      </w:r>
      <w:r w:rsidR="00007233" w:rsidRPr="006133C8">
        <w:rPr>
          <w:rFonts w:ascii="Arial" w:hAnsi="Arial" w:cs="Arial"/>
          <w:b/>
          <w:sz w:val="20"/>
        </w:rPr>
        <w:t xml:space="preserve"> </w:t>
      </w:r>
      <w:r w:rsidR="009A4A73" w:rsidRPr="006133C8">
        <w:rPr>
          <w:rFonts w:ascii="Arial" w:hAnsi="Arial" w:cs="Arial"/>
          <w:b/>
          <w:sz w:val="20"/>
        </w:rPr>
        <w:t>vyp</w:t>
      </w:r>
      <w:r w:rsidR="00007233" w:rsidRPr="006133C8">
        <w:rPr>
          <w:rFonts w:ascii="Arial" w:hAnsi="Arial" w:cs="Arial"/>
          <w:b/>
          <w:sz w:val="20"/>
        </w:rPr>
        <w:t xml:space="preserve">lní tuto přílohu pouze na místech k tomu označených, v ostatních místech není oprávněn přílohu měnit. Tuto vyplněnou přílohu pak jako celek vloží </w:t>
      </w:r>
      <w:r w:rsidR="001177EC" w:rsidRPr="006133C8">
        <w:rPr>
          <w:rFonts w:ascii="Arial" w:hAnsi="Arial" w:cs="Arial"/>
          <w:b/>
          <w:sz w:val="20"/>
        </w:rPr>
        <w:t>společně s</w:t>
      </w:r>
      <w:r w:rsidR="00007233" w:rsidRPr="006133C8">
        <w:rPr>
          <w:rFonts w:ascii="Arial" w:hAnsi="Arial" w:cs="Arial"/>
          <w:b/>
          <w:sz w:val="20"/>
        </w:rPr>
        <w:t xml:space="preserve"> nabídk</w:t>
      </w:r>
      <w:r w:rsidR="001177EC" w:rsidRPr="006133C8">
        <w:rPr>
          <w:rFonts w:ascii="Arial" w:hAnsi="Arial" w:cs="Arial"/>
          <w:b/>
          <w:sz w:val="20"/>
        </w:rPr>
        <w:t>ou</w:t>
      </w:r>
      <w:r w:rsidR="00007233" w:rsidRPr="006133C8">
        <w:rPr>
          <w:rFonts w:ascii="Arial" w:hAnsi="Arial" w:cs="Arial"/>
          <w:b/>
          <w:sz w:val="20"/>
        </w:rPr>
        <w:t>.</w:t>
      </w:r>
    </w:p>
    <w:p w14:paraId="6CB92240" w14:textId="77777777" w:rsidR="00007233" w:rsidRPr="006133C8" w:rsidRDefault="00007233" w:rsidP="00724579">
      <w:pPr>
        <w:spacing w:after="0"/>
        <w:jc w:val="both"/>
        <w:rPr>
          <w:rFonts w:ascii="Arial" w:hAnsi="Arial" w:cs="Arial"/>
          <w:b/>
          <w:sz w:val="2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263"/>
        <w:gridCol w:w="6776"/>
      </w:tblGrid>
      <w:tr w:rsidR="003412EE" w:rsidRPr="006133C8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049638DA" w:rsidR="003412EE" w:rsidRPr="006133C8" w:rsidRDefault="003412EE" w:rsidP="00CE7F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111737126"/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Příloha č. </w:t>
            </w:r>
            <w:r w:rsidR="00814969" w:rsidRPr="006133C8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07233" w:rsidRPr="006133C8">
              <w:rPr>
                <w:rFonts w:ascii="Arial" w:hAnsi="Arial" w:cs="Arial"/>
                <w:b/>
                <w:sz w:val="24"/>
                <w:szCs w:val="24"/>
              </w:rPr>
              <w:t>Konsolidované č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estné prohlášení </w:t>
            </w:r>
            <w:bookmarkEnd w:id="0"/>
            <w:r w:rsidR="00CA1F6D" w:rsidRPr="006133C8">
              <w:rPr>
                <w:rFonts w:ascii="Arial" w:hAnsi="Arial" w:cs="Arial"/>
                <w:b/>
                <w:sz w:val="24"/>
                <w:szCs w:val="24"/>
              </w:rPr>
              <w:t>ke kvalifikaci a dalším podmínkám účasti</w:t>
            </w:r>
          </w:p>
        </w:tc>
      </w:tr>
      <w:tr w:rsidR="003412EE" w:rsidRPr="006133C8" w14:paraId="43511B7B" w14:textId="77777777" w:rsidTr="0053693C">
        <w:tblPrEx>
          <w:shd w:val="clear" w:color="auto" w:fill="auto"/>
        </w:tblPrEx>
        <w:trPr>
          <w:trHeight w:val="842"/>
        </w:trPr>
        <w:tc>
          <w:tcPr>
            <w:tcW w:w="2263" w:type="dxa"/>
            <w:vAlign w:val="center"/>
          </w:tcPr>
          <w:p w14:paraId="4EB0E6DC" w14:textId="51EC2598" w:rsidR="003412EE" w:rsidRPr="006133C8" w:rsidRDefault="003412EE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 xml:space="preserve">název </w:t>
            </w:r>
            <w:r w:rsidR="00C84CF9" w:rsidRPr="006133C8">
              <w:rPr>
                <w:rFonts w:ascii="Arial" w:hAnsi="Arial" w:cs="Arial"/>
                <w:b/>
                <w:sz w:val="20"/>
                <w:szCs w:val="20"/>
              </w:rPr>
              <w:t>veřejné zakázky</w:t>
            </w:r>
          </w:p>
        </w:tc>
        <w:tc>
          <w:tcPr>
            <w:tcW w:w="6776" w:type="dxa"/>
            <w:vAlign w:val="center"/>
          </w:tcPr>
          <w:p w14:paraId="739557AA" w14:textId="30916330" w:rsidR="003412EE" w:rsidRPr="0053693C" w:rsidRDefault="003166AD" w:rsidP="003166AD">
            <w:pPr>
              <w:jc w:val="center"/>
              <w:rPr>
                <w:rFonts w:ascii="Arial" w:hAnsi="Arial" w:cs="Arial"/>
                <w:b/>
                <w:iCs/>
                <w:color w:val="FF0000"/>
                <w:sz w:val="30"/>
                <w:szCs w:val="30"/>
              </w:rPr>
            </w:pP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Rámcová 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smlouva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na dodávky kancelářských potřeb a vybavení 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II. (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6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–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7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)</w:t>
            </w:r>
          </w:p>
        </w:tc>
      </w:tr>
      <w:tr w:rsidR="00C84CF9" w:rsidRPr="006133C8" w14:paraId="0069083E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7A855D1B" w14:textId="709FB1A1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název dodavatele:</w:t>
            </w:r>
          </w:p>
        </w:tc>
        <w:tc>
          <w:tcPr>
            <w:tcW w:w="6776" w:type="dxa"/>
            <w:vAlign w:val="center"/>
          </w:tcPr>
          <w:p w14:paraId="6951C114" w14:textId="396E6E37" w:rsidR="00C84CF9" w:rsidRPr="006133C8" w:rsidRDefault="00C84CF9" w:rsidP="00CE7F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4960E9D4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199807F1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IČ/DIČ:</w:t>
            </w:r>
          </w:p>
        </w:tc>
        <w:tc>
          <w:tcPr>
            <w:tcW w:w="6776" w:type="dxa"/>
            <w:vAlign w:val="center"/>
          </w:tcPr>
          <w:p w14:paraId="78755C40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5EB43169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25F7371E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sídlo:</w:t>
            </w:r>
          </w:p>
        </w:tc>
        <w:tc>
          <w:tcPr>
            <w:tcW w:w="6776" w:type="dxa"/>
            <w:vAlign w:val="center"/>
          </w:tcPr>
          <w:p w14:paraId="180A5038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3F0C2CA8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41D86468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osoba oprávněná jednat za dodavatele:</w:t>
            </w:r>
          </w:p>
        </w:tc>
        <w:tc>
          <w:tcPr>
            <w:tcW w:w="6776" w:type="dxa"/>
            <w:vAlign w:val="center"/>
          </w:tcPr>
          <w:p w14:paraId="2590CCC3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</w:tbl>
    <w:p w14:paraId="69937181" w14:textId="77777777" w:rsidR="00466C39" w:rsidRPr="006133C8" w:rsidRDefault="00466C39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1598FE9D" w14:textId="77777777" w:rsidR="00EB0593" w:rsidRPr="00A53AEE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ZÁKLADNÍ ZPŮSOBILOST:</w:t>
      </w:r>
    </w:p>
    <w:p w14:paraId="464B0811" w14:textId="305FF519" w:rsidR="00724579" w:rsidRPr="006133C8" w:rsidRDefault="00EB0593" w:rsidP="00B614CF">
      <w:pPr>
        <w:spacing w:before="240"/>
        <w:jc w:val="both"/>
        <w:rPr>
          <w:rFonts w:ascii="Arial" w:hAnsi="Arial" w:cs="Arial"/>
          <w:bCs/>
        </w:rPr>
      </w:pPr>
      <w:r w:rsidRPr="006133C8">
        <w:rPr>
          <w:rFonts w:ascii="Arial" w:hAnsi="Arial" w:cs="Arial"/>
          <w:bCs/>
          <w:i/>
          <w:sz w:val="20"/>
        </w:rPr>
        <w:t xml:space="preserve">jako </w:t>
      </w:r>
      <w:r w:rsidR="001D19BF" w:rsidRPr="006133C8">
        <w:rPr>
          <w:rFonts w:ascii="Arial" w:hAnsi="Arial" w:cs="Arial"/>
          <w:bCs/>
          <w:i/>
          <w:sz w:val="20"/>
        </w:rPr>
        <w:t>dodavatel</w:t>
      </w:r>
      <w:r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veřejné </w:t>
      </w:r>
      <w:r w:rsidR="00CA78EB" w:rsidRPr="006133C8">
        <w:rPr>
          <w:rFonts w:ascii="Arial" w:hAnsi="Arial" w:cs="Arial"/>
          <w:bCs/>
          <w:i/>
          <w:sz w:val="20"/>
        </w:rPr>
        <w:t xml:space="preserve">zakázky </w:t>
      </w:r>
      <w:r w:rsidR="004B2107" w:rsidRPr="006133C8">
        <w:rPr>
          <w:rFonts w:ascii="Arial" w:hAnsi="Arial" w:cs="Arial"/>
          <w:bCs/>
          <w:i/>
          <w:sz w:val="20"/>
        </w:rPr>
        <w:t xml:space="preserve">malého rozsahu na </w:t>
      </w:r>
      <w:r w:rsidR="001177EC" w:rsidRPr="006133C8">
        <w:rPr>
          <w:rFonts w:ascii="Arial" w:hAnsi="Arial" w:cs="Arial"/>
          <w:bCs/>
          <w:i/>
          <w:sz w:val="20"/>
        </w:rPr>
        <w:t>dodávk</w:t>
      </w:r>
      <w:r w:rsidR="003166AD" w:rsidRPr="006133C8">
        <w:rPr>
          <w:rFonts w:ascii="Arial" w:hAnsi="Arial" w:cs="Arial"/>
          <w:bCs/>
          <w:i/>
          <w:sz w:val="20"/>
        </w:rPr>
        <w:t>y</w:t>
      </w:r>
      <w:r w:rsidR="001177EC"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zadávané </w:t>
      </w:r>
      <w:r w:rsidR="004B2107" w:rsidRPr="006133C8">
        <w:rPr>
          <w:rFonts w:ascii="Arial" w:hAnsi="Arial" w:cs="Arial"/>
          <w:bCs/>
          <w:i/>
          <w:sz w:val="20"/>
        </w:rPr>
        <w:t xml:space="preserve">mimo </w:t>
      </w:r>
      <w:r w:rsidR="001177EC" w:rsidRPr="006133C8">
        <w:rPr>
          <w:rFonts w:ascii="Arial" w:hAnsi="Arial" w:cs="Arial"/>
          <w:bCs/>
          <w:i/>
          <w:sz w:val="20"/>
          <w:szCs w:val="20"/>
        </w:rPr>
        <w:t>režim</w:t>
      </w:r>
      <w:r w:rsidR="004B2107" w:rsidRPr="006133C8">
        <w:rPr>
          <w:rFonts w:ascii="Arial" w:hAnsi="Arial" w:cs="Arial"/>
          <w:bCs/>
          <w:i/>
          <w:sz w:val="20"/>
          <w:szCs w:val="20"/>
        </w:rPr>
        <w:t xml:space="preserve"> zákona č. 134/2016 Sb., o zadávání veřejných zakázek (dále také jen „ZZVZ“)</w:t>
      </w:r>
      <w:r w:rsidR="00E6447E" w:rsidRPr="006133C8">
        <w:rPr>
          <w:rFonts w:ascii="Arial" w:hAnsi="Arial" w:cs="Arial"/>
          <w:bCs/>
          <w:i/>
          <w:sz w:val="20"/>
        </w:rPr>
        <w:t xml:space="preserve">, </w:t>
      </w:r>
      <w:r w:rsidR="00724579" w:rsidRPr="006133C8">
        <w:rPr>
          <w:rFonts w:ascii="Arial" w:hAnsi="Arial" w:cs="Arial"/>
          <w:bCs/>
          <w:i/>
          <w:sz w:val="20"/>
        </w:rPr>
        <w:t>tímto čestně prohlašuj</w:t>
      </w:r>
      <w:r w:rsidR="001177EC" w:rsidRPr="006133C8">
        <w:rPr>
          <w:rFonts w:ascii="Arial" w:hAnsi="Arial" w:cs="Arial"/>
          <w:bCs/>
          <w:i/>
          <w:sz w:val="20"/>
        </w:rPr>
        <w:t>e</w:t>
      </w:r>
      <w:r w:rsidR="00724579" w:rsidRPr="006133C8">
        <w:rPr>
          <w:rFonts w:ascii="Arial" w:hAnsi="Arial" w:cs="Arial"/>
          <w:bCs/>
          <w:i/>
          <w:sz w:val="20"/>
        </w:rPr>
        <w:t>, že:</w:t>
      </w:r>
    </w:p>
    <w:p w14:paraId="473BB9E2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byl v zemi svého sídla v posledních 5 letech před zahájením </w:t>
      </w:r>
      <w:r w:rsidR="00CF4589" w:rsidRPr="006133C8">
        <w:rPr>
          <w:rFonts w:cs="Arial"/>
          <w:sz w:val="20"/>
        </w:rPr>
        <w:t>zadávacího</w:t>
      </w:r>
      <w:r w:rsidRPr="006133C8">
        <w:rPr>
          <w:rFonts w:cs="Arial"/>
          <w:sz w:val="20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, přičemž k zahlazeným odsouzením se nepřihlíží;</w:t>
      </w:r>
    </w:p>
    <w:p w14:paraId="5956EBE4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v evidenci daní zachycen splatný daňový nedoplatek</w:t>
      </w:r>
      <w:r w:rsidR="008970E1" w:rsidRPr="006133C8">
        <w:rPr>
          <w:rFonts w:cs="Arial"/>
          <w:sz w:val="20"/>
        </w:rPr>
        <w:t>, a to ani ve vztahu ke spotřební dani</w:t>
      </w:r>
      <w:r w:rsidRPr="006133C8">
        <w:rPr>
          <w:rFonts w:cs="Arial"/>
          <w:sz w:val="20"/>
        </w:rPr>
        <w:t>;</w:t>
      </w:r>
    </w:p>
    <w:p w14:paraId="76A46D08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sociální zabezpečení a příspěvku na státní politiku zaměstnanosti;</w:t>
      </w:r>
    </w:p>
    <w:p w14:paraId="6672C18B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.</w:t>
      </w:r>
    </w:p>
    <w:p w14:paraId="33D482C7" w14:textId="3A788253" w:rsidR="009011AB" w:rsidRPr="006133C8" w:rsidRDefault="009011AB" w:rsidP="009011AB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6133C8">
        <w:rPr>
          <w:rFonts w:ascii="Arial" w:hAnsi="Arial" w:cs="Arial"/>
          <w:sz w:val="20"/>
          <w:szCs w:val="20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7AA9E5C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tato právnická osoba,</w:t>
      </w:r>
    </w:p>
    <w:p w14:paraId="62E018AB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každý člen statutárního orgánu této právnické osoby a</w:t>
      </w:r>
    </w:p>
    <w:p w14:paraId="4A1F463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osoba zastupující tuto právnickou osobu v statutárním orgánu dodavatele.</w:t>
      </w:r>
    </w:p>
    <w:p w14:paraId="2EF1AE6A" w14:textId="1D151325" w:rsidR="00977491" w:rsidRPr="006133C8" w:rsidRDefault="00977491" w:rsidP="00977491">
      <w:pPr>
        <w:pStyle w:val="Odstavecseseznamem"/>
        <w:spacing w:after="200" w:line="276" w:lineRule="auto"/>
        <w:jc w:val="both"/>
        <w:rPr>
          <w:rFonts w:cs="Arial"/>
          <w:sz w:val="20"/>
        </w:rPr>
      </w:pPr>
    </w:p>
    <w:p w14:paraId="370AA061" w14:textId="5DC0ED56" w:rsidR="00B614CF" w:rsidRPr="006133C8" w:rsidRDefault="00B614CF" w:rsidP="0003576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szCs w:val="22"/>
        </w:rPr>
      </w:pPr>
      <w:r w:rsidRPr="006133C8">
        <w:rPr>
          <w:rFonts w:cs="Arial"/>
          <w:b/>
          <w:szCs w:val="22"/>
        </w:rPr>
        <w:t xml:space="preserve">VÝHRADA ANALOGICKY DLE UST. § 38 odst. 2 ZZVZ </w:t>
      </w:r>
    </w:p>
    <w:p w14:paraId="7386D624" w14:textId="35FA7243" w:rsidR="00B7534E" w:rsidRPr="006133C8" w:rsidRDefault="00B614CF" w:rsidP="00B7534E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b/>
          <w:sz w:val="20"/>
        </w:rPr>
        <w:t>Jako dodavatel předmětné veřejné zakázky tímto čestně prohlašuj</w:t>
      </w:r>
      <w:r w:rsidR="003143CA" w:rsidRPr="006133C8">
        <w:rPr>
          <w:rFonts w:ascii="Arial" w:hAnsi="Arial" w:cs="Arial"/>
          <w:b/>
          <w:sz w:val="20"/>
        </w:rPr>
        <w:t>e</w:t>
      </w:r>
      <w:r w:rsidRPr="006133C8">
        <w:rPr>
          <w:rFonts w:ascii="Arial" w:hAnsi="Arial" w:cs="Arial"/>
          <w:b/>
          <w:sz w:val="20"/>
        </w:rPr>
        <w:t>, že</w:t>
      </w:r>
      <w:r w:rsidRPr="006133C8">
        <w:rPr>
          <w:rFonts w:ascii="Arial" w:hAnsi="Arial" w:cs="Arial"/>
          <w:sz w:val="20"/>
        </w:rPr>
        <w:t xml:space="preserve"> je dodavatelem, který</w:t>
      </w:r>
      <w:r w:rsidR="00951985" w:rsidRPr="006133C8">
        <w:rPr>
          <w:rFonts w:ascii="Arial" w:hAnsi="Arial" w:cs="Arial"/>
          <w:sz w:val="20"/>
        </w:rPr>
        <w:t>:</w:t>
      </w:r>
    </w:p>
    <w:p w14:paraId="285BD558" w14:textId="6A7639D0" w:rsidR="005B155C" w:rsidRPr="006133C8" w:rsidRDefault="00636FE7" w:rsidP="005B155C">
      <w:pPr>
        <w:pStyle w:val="Odstavecseseznamem"/>
        <w:numPr>
          <w:ilvl w:val="0"/>
          <w:numId w:val="15"/>
        </w:numPr>
        <w:spacing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má</w:t>
      </w:r>
      <w:r w:rsidR="00951985" w:rsidRPr="006133C8">
        <w:rPr>
          <w:rFonts w:cs="Arial"/>
          <w:sz w:val="20"/>
        </w:rPr>
        <w:t xml:space="preserve"> status integračního sociálního podniku</w:t>
      </w:r>
      <w:r w:rsidR="005D2D52" w:rsidRPr="006133C8">
        <w:rPr>
          <w:rFonts w:cs="Arial"/>
          <w:sz w:val="20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27946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</w:t>
      </w:r>
      <w:r w:rsidR="005D2D52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835464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D52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 </w:t>
      </w:r>
      <w:r w:rsidR="005D2D52" w:rsidRPr="006133C8">
        <w:rPr>
          <w:rFonts w:cs="Arial"/>
          <w:sz w:val="20"/>
          <w:highlight w:val="yellow"/>
        </w:rPr>
        <w:t xml:space="preserve"> NE</w:t>
      </w:r>
      <w:r w:rsidR="00951985" w:rsidRPr="006133C8">
        <w:rPr>
          <w:rFonts w:cs="Arial"/>
          <w:sz w:val="20"/>
        </w:rPr>
        <w:t xml:space="preserve">, </w:t>
      </w:r>
      <w:r w:rsidR="00951985" w:rsidRPr="0016263E">
        <w:rPr>
          <w:rFonts w:cs="Arial"/>
          <w:b/>
          <w:bCs/>
          <w:sz w:val="20"/>
        </w:rPr>
        <w:t>nebo</w:t>
      </w:r>
    </w:p>
    <w:p w14:paraId="696E1838" w14:textId="7C5A8B23" w:rsidR="00951985" w:rsidRPr="006133C8" w:rsidRDefault="00636FE7" w:rsidP="00B7534E">
      <w:pPr>
        <w:pStyle w:val="Odstavecseseznamem"/>
        <w:numPr>
          <w:ilvl w:val="0"/>
          <w:numId w:val="15"/>
        </w:numPr>
        <w:spacing w:after="24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je </w:t>
      </w:r>
      <w:r w:rsidR="005D2D52" w:rsidRPr="006133C8">
        <w:rPr>
          <w:rFonts w:cs="Arial"/>
          <w:sz w:val="20"/>
        </w:rPr>
        <w:t>zaměstnavatelem na chráněném trhu práce</w:t>
      </w:r>
      <w:r w:rsidR="005B155C" w:rsidRPr="006133C8">
        <w:rPr>
          <w:rFonts w:eastAsia="MS Gothic" w:cs="Arial"/>
          <w:sz w:val="24"/>
          <w:szCs w:val="24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1111400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</w:t>
      </w:r>
      <w:r w:rsidR="005B155C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74125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 </w:t>
      </w:r>
      <w:r w:rsidR="005B155C" w:rsidRPr="006133C8">
        <w:rPr>
          <w:rFonts w:cs="Arial"/>
          <w:sz w:val="20"/>
          <w:highlight w:val="yellow"/>
        </w:rPr>
        <w:t xml:space="preserve"> NE</w:t>
      </w:r>
      <w:r w:rsidRPr="006133C8">
        <w:rPr>
          <w:rFonts w:cs="Arial"/>
          <w:sz w:val="20"/>
        </w:rPr>
        <w:t>.</w:t>
      </w:r>
    </w:p>
    <w:p w14:paraId="6BCD4D24" w14:textId="77777777" w:rsidR="00B7534E" w:rsidRPr="006133C8" w:rsidRDefault="00B7534E" w:rsidP="00B7534E">
      <w:pPr>
        <w:pStyle w:val="Odstavecseseznamem"/>
        <w:spacing w:line="276" w:lineRule="auto"/>
        <w:jc w:val="both"/>
        <w:rPr>
          <w:rFonts w:cs="Arial"/>
          <w:sz w:val="14"/>
          <w:szCs w:val="14"/>
        </w:rPr>
      </w:pPr>
    </w:p>
    <w:p w14:paraId="5E8CB8F3" w14:textId="5509A382" w:rsidR="00BF2D7F" w:rsidRDefault="00CD6F21" w:rsidP="00B7534E">
      <w:pPr>
        <w:spacing w:after="200"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Jako </w:t>
      </w:r>
      <w:r w:rsidR="00F82E47" w:rsidRPr="006133C8">
        <w:rPr>
          <w:rFonts w:ascii="Arial" w:hAnsi="Arial" w:cs="Arial"/>
          <w:sz w:val="20"/>
        </w:rPr>
        <w:t>dodavatel</w:t>
      </w:r>
      <w:r>
        <w:rPr>
          <w:rFonts w:ascii="Arial" w:hAnsi="Arial" w:cs="Arial"/>
          <w:sz w:val="20"/>
        </w:rPr>
        <w:t xml:space="preserve"> </w:t>
      </w:r>
      <w:r w:rsidR="00F82E47" w:rsidRPr="006133C8">
        <w:rPr>
          <w:rFonts w:ascii="Arial" w:hAnsi="Arial" w:cs="Arial"/>
          <w:sz w:val="20"/>
        </w:rPr>
        <w:t xml:space="preserve">se statusem integračního sociálního podniku </w:t>
      </w:r>
      <w:r>
        <w:rPr>
          <w:rFonts w:ascii="Arial" w:hAnsi="Arial" w:cs="Arial"/>
          <w:sz w:val="20"/>
        </w:rPr>
        <w:t xml:space="preserve">dokládám </w:t>
      </w:r>
      <w:r w:rsidR="0052153B" w:rsidRPr="006133C8">
        <w:rPr>
          <w:rFonts w:ascii="Arial" w:hAnsi="Arial" w:cs="Arial"/>
          <w:sz w:val="20"/>
        </w:rPr>
        <w:t xml:space="preserve">splnění podmínky výhrady předmětné zakázky vložením </w:t>
      </w:r>
      <w:r w:rsidR="00B7534E" w:rsidRPr="006133C8">
        <w:rPr>
          <w:rFonts w:ascii="Arial" w:hAnsi="Arial" w:cs="Arial"/>
          <w:sz w:val="20"/>
        </w:rPr>
        <w:t>odkazu na zápis dodavatele v registru integračních sociálních podniků</w:t>
      </w:r>
      <w:r w:rsidR="0052153B" w:rsidRPr="006133C8">
        <w:rPr>
          <w:rFonts w:ascii="Arial" w:hAnsi="Arial" w:cs="Arial"/>
          <w:sz w:val="20"/>
        </w:rPr>
        <w:t xml:space="preserve">, </w:t>
      </w:r>
      <w:r w:rsidR="001703F1">
        <w:rPr>
          <w:rFonts w:ascii="Arial" w:hAnsi="Arial" w:cs="Arial"/>
          <w:sz w:val="20"/>
        </w:rPr>
        <w:t xml:space="preserve">a to </w:t>
      </w:r>
      <w:r w:rsidR="0052153B" w:rsidRPr="006133C8">
        <w:rPr>
          <w:rFonts w:ascii="Arial" w:hAnsi="Arial" w:cs="Arial"/>
          <w:sz w:val="20"/>
        </w:rPr>
        <w:t>zde:</w:t>
      </w:r>
      <w:r w:rsidR="00F314AE" w:rsidRPr="006133C8">
        <w:rPr>
          <w:rFonts w:ascii="Arial" w:hAnsi="Arial" w:cs="Arial"/>
          <w:sz w:val="20"/>
        </w:rPr>
        <w:t xml:space="preserve"> </w:t>
      </w:r>
      <w:r w:rsidR="00F314AE" w:rsidRPr="006133C8">
        <w:rPr>
          <w:rFonts w:ascii="Arial" w:hAnsi="Arial" w:cs="Arial"/>
          <w:sz w:val="20"/>
          <w:highlight w:val="yellow"/>
        </w:rPr>
        <w:t>…………………</w:t>
      </w:r>
    </w:p>
    <w:p w14:paraId="05791D49" w14:textId="4C649893" w:rsidR="00007233" w:rsidRPr="00A53AEE" w:rsidRDefault="00007233" w:rsidP="00D1304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PODDODAVATELE</w:t>
      </w:r>
    </w:p>
    <w:p w14:paraId="4A3E2E72" w14:textId="77777777" w:rsidR="00E05C8A" w:rsidRPr="006133C8" w:rsidRDefault="00E05C8A" w:rsidP="00E05C8A">
      <w:pPr>
        <w:pStyle w:val="Odstavecseseznamem"/>
        <w:ind w:left="426"/>
        <w:jc w:val="both"/>
        <w:rPr>
          <w:rFonts w:cs="Arial"/>
          <w:b/>
          <w:sz w:val="20"/>
        </w:rPr>
      </w:pPr>
    </w:p>
    <w:p w14:paraId="1C2C2A3B" w14:textId="3E9F0B9C" w:rsidR="00E05C8A" w:rsidRPr="006133C8" w:rsidRDefault="00E05C8A" w:rsidP="00977491">
      <w:pPr>
        <w:spacing w:after="200" w:line="276" w:lineRule="auto"/>
        <w:jc w:val="both"/>
        <w:rPr>
          <w:rFonts w:ascii="Arial" w:hAnsi="Arial" w:cs="Arial"/>
          <w:b/>
          <w:sz w:val="20"/>
          <w:u w:val="single"/>
        </w:rPr>
      </w:pPr>
      <w:r w:rsidRPr="006133C8">
        <w:rPr>
          <w:rFonts w:ascii="Arial" w:hAnsi="Arial" w:cs="Arial"/>
          <w:b/>
          <w:sz w:val="20"/>
          <w:u w:val="single"/>
        </w:rPr>
        <w:t>(Poznámka: V případě tohoto bodu dodavatel vyplní pouze hodící se variantu)</w:t>
      </w:r>
    </w:p>
    <w:p w14:paraId="088FCB78" w14:textId="557FA00E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Dodavatel prohlašuje, že bude realizovat výše uvedenou veřejnou zakázku:</w:t>
      </w:r>
    </w:p>
    <w:p w14:paraId="593C827D" w14:textId="4717450F" w:rsidR="00977491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1</w:t>
      </w:r>
      <w:r w:rsidRPr="006133C8">
        <w:rPr>
          <w:rFonts w:ascii="Arial" w:hAnsi="Arial" w:cs="Arial"/>
          <w:sz w:val="20"/>
          <w:u w:val="single"/>
        </w:rPr>
        <w:t xml:space="preserve">. </w:t>
      </w:r>
      <w:r w:rsidR="00977491" w:rsidRPr="006133C8">
        <w:rPr>
          <w:rFonts w:ascii="Arial" w:hAnsi="Arial" w:cs="Arial"/>
          <w:sz w:val="20"/>
          <w:u w:val="single"/>
        </w:rPr>
        <w:t>Samostatně, bez účasti poddodavatelů</w:t>
      </w:r>
      <w:r w:rsidR="00977491" w:rsidRPr="006133C8">
        <w:rPr>
          <w:rFonts w:ascii="Arial" w:hAnsi="Arial" w:cs="Arial"/>
          <w:sz w:val="20"/>
          <w:highlight w:val="yellow"/>
          <w:u w:val="single"/>
        </w:rPr>
        <w:t>:</w:t>
      </w:r>
      <w:r w:rsidR="00977491" w:rsidRPr="006133C8">
        <w:rPr>
          <w:rFonts w:ascii="Arial" w:hAnsi="Arial" w:cs="Arial"/>
          <w:sz w:val="20"/>
          <w:highlight w:val="yellow"/>
        </w:rPr>
        <w:t xml:space="preserve"> </w:t>
      </w:r>
      <w:r w:rsidRPr="006133C8">
        <w:rPr>
          <w:rFonts w:ascii="Arial" w:hAnsi="Arial" w:cs="Arial"/>
          <w:sz w:val="20"/>
          <w:highlight w:val="yellow"/>
        </w:rPr>
        <w:t xml:space="preserve">[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C39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</w:t>
      </w:r>
      <w:r w:rsidR="004F0DCC" w:rsidRPr="006133C8">
        <w:rPr>
          <w:rFonts w:ascii="Arial" w:hAnsi="Arial" w:cs="Arial"/>
          <w:sz w:val="20"/>
          <w:highlight w:val="yellow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>ANO /</w:t>
      </w:r>
      <w:r w:rsidR="004F0DCC" w:rsidRPr="006133C8">
        <w:rPr>
          <w:rFonts w:ascii="Arial" w:hAnsi="Arial" w:cs="Arial"/>
          <w:sz w:val="20"/>
          <w:highlight w:val="yellow"/>
        </w:rPr>
        <w:t xml:space="preserve">  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0DC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 xml:space="preserve"> NE]</w:t>
      </w:r>
    </w:p>
    <w:p w14:paraId="0166CA02" w14:textId="77777777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nebo</w:t>
      </w:r>
    </w:p>
    <w:p w14:paraId="005BCDA0" w14:textId="64693BC4" w:rsidR="00007233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  <w:u w:val="single"/>
        </w:rPr>
        <w:t xml:space="preserve">2. </w:t>
      </w:r>
      <w:r w:rsidR="00977491" w:rsidRPr="006133C8">
        <w:rPr>
          <w:rFonts w:ascii="Arial" w:hAnsi="Arial" w:cs="Arial"/>
          <w:sz w:val="20"/>
          <w:u w:val="single"/>
        </w:rPr>
        <w:t>Prostřednictvím poddodavatelů, kteří jsou uvedeni v následující tabulce</w:t>
      </w:r>
      <w:r w:rsidR="00977491" w:rsidRPr="006133C8">
        <w:rPr>
          <w:rFonts w:ascii="Arial" w:hAnsi="Arial" w:cs="Arial"/>
          <w:sz w:val="20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977491" w:rsidRPr="006133C8" w14:paraId="03BFF752" w14:textId="77777777" w:rsidTr="00977491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3E4E899C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660201C2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60A526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5074A74" w14:textId="64A852C9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  <w:r w:rsidR="000C68C9" w:rsidRPr="006133C8">
              <w:rPr>
                <w:rFonts w:ascii="Arial" w:hAnsi="Arial" w:cs="Arial"/>
                <w:b/>
                <w:szCs w:val="24"/>
                <w:lang w:eastAsia="cs-CZ"/>
              </w:rPr>
              <w:t xml:space="preserve"> a odhadovaný podíl v % z celé zakázky</w:t>
            </w:r>
          </w:p>
        </w:tc>
      </w:tr>
      <w:tr w:rsidR="00977491" w:rsidRPr="006133C8" w14:paraId="26D1E643" w14:textId="77777777" w:rsidTr="00977491">
        <w:trPr>
          <w:trHeight w:val="510"/>
        </w:trPr>
        <w:tc>
          <w:tcPr>
            <w:tcW w:w="1881" w:type="dxa"/>
            <w:vAlign w:val="center"/>
          </w:tcPr>
          <w:p w14:paraId="767FBA96" w14:textId="01CE50C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D25F65E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8EF46BF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46940F3" w14:textId="4F436E6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6B204EC2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4ED8B15" w14:textId="200BC20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E2EA27B" w14:textId="0A760ED8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7FD988C" w14:textId="517A5C2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977491" w:rsidRPr="006133C8" w14:paraId="3917663B" w14:textId="77777777" w:rsidTr="00977491">
        <w:trPr>
          <w:trHeight w:hRule="exact" w:val="719"/>
        </w:trPr>
        <w:tc>
          <w:tcPr>
            <w:tcW w:w="1881" w:type="dxa"/>
            <w:vAlign w:val="center"/>
          </w:tcPr>
          <w:p w14:paraId="4DD6F976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1937A8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1613F13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71CF9B13" w14:textId="4B2CF085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47FB747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447D1D8A" w14:textId="14AF318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23A4F5CA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EE317DE" w14:textId="7E1FC3B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0728EE9B" w14:textId="26F5B241" w:rsidR="00977491" w:rsidRPr="006133C8" w:rsidRDefault="0097749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 xml:space="preserve">nebo </w:t>
      </w:r>
    </w:p>
    <w:p w14:paraId="29387294" w14:textId="0AB7A625" w:rsidR="002F5C1D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3. </w:t>
      </w:r>
      <w:r w:rsidR="00977491" w:rsidRPr="006133C8">
        <w:rPr>
          <w:rFonts w:ascii="Arial" w:hAnsi="Arial" w:cs="Arial"/>
          <w:sz w:val="20"/>
        </w:rPr>
        <w:t xml:space="preserve">Níže uvedené činnosti hodlá účastník realizovat </w:t>
      </w:r>
      <w:r w:rsidR="00977491" w:rsidRPr="006133C8">
        <w:rPr>
          <w:rFonts w:ascii="Arial" w:hAnsi="Arial" w:cs="Arial"/>
          <w:sz w:val="20"/>
          <w:u w:val="single"/>
        </w:rPr>
        <w:t>pomocí poddodavatelů, ale nejsou mu ke dni podání nabídky tito poddodavatelé známi</w:t>
      </w:r>
      <w:r w:rsidR="0003576C" w:rsidRPr="006133C8">
        <w:rPr>
          <w:rFonts w:ascii="Arial" w:hAnsi="Arial" w:cs="Arial"/>
          <w:sz w:val="20"/>
          <w:u w:val="single"/>
        </w:rPr>
        <w:t>,</w:t>
      </w:r>
      <w:r w:rsidR="00977491" w:rsidRPr="006133C8">
        <w:rPr>
          <w:rFonts w:ascii="Arial" w:hAnsi="Arial" w:cs="Arial"/>
          <w:sz w:val="20"/>
        </w:rPr>
        <w:t xml:space="preserve">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977491" w:rsidRPr="006133C8" w14:paraId="19A46901" w14:textId="77777777" w:rsidTr="0003576C">
        <w:trPr>
          <w:trHeight w:val="534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6B64EB5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</w:p>
        </w:tc>
      </w:tr>
      <w:tr w:rsidR="00977491" w:rsidRPr="006133C8" w14:paraId="3580638C" w14:textId="77777777" w:rsidTr="00977491">
        <w:trPr>
          <w:trHeight w:val="510"/>
        </w:trPr>
        <w:tc>
          <w:tcPr>
            <w:tcW w:w="8959" w:type="dxa"/>
            <w:vAlign w:val="center"/>
          </w:tcPr>
          <w:p w14:paraId="5BCC3E79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35D1877" w14:textId="644590AE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  <w:tr w:rsidR="00977491" w:rsidRPr="006133C8" w14:paraId="253E5326" w14:textId="77777777" w:rsidTr="00977491">
        <w:trPr>
          <w:trHeight w:val="495"/>
        </w:trPr>
        <w:tc>
          <w:tcPr>
            <w:tcW w:w="8959" w:type="dxa"/>
            <w:vAlign w:val="center"/>
          </w:tcPr>
          <w:p w14:paraId="1CB25D5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977D54B" w14:textId="5D3D88B5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</w:tbl>
    <w:p w14:paraId="2BF019F6" w14:textId="13360D46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6C4E0DE8" w14:textId="22A1D588" w:rsidR="0003576C" w:rsidRPr="00A53AEE" w:rsidRDefault="0003576C" w:rsidP="0003576C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ČESTNÉ PROHLÁŠENÍ K APLIKOVANÝM SANKCÍM</w:t>
      </w:r>
    </w:p>
    <w:p w14:paraId="489358A1" w14:textId="77777777" w:rsidR="00B56D39" w:rsidRDefault="00B56D39" w:rsidP="00B56D39">
      <w:pPr>
        <w:spacing w:after="0"/>
        <w:jc w:val="both"/>
        <w:rPr>
          <w:rFonts w:ascii="Arial" w:hAnsi="Arial" w:cs="Arial"/>
          <w:bCs/>
          <w:iCs/>
          <w:sz w:val="20"/>
          <w:szCs w:val="20"/>
        </w:rPr>
      </w:pPr>
    </w:p>
    <w:p w14:paraId="57C005F3" w14:textId="74A71311" w:rsidR="00B56D39" w:rsidRPr="00B56D39" w:rsidRDefault="00B56D39" w:rsidP="00B56D39">
      <w:pPr>
        <w:jc w:val="both"/>
        <w:rPr>
          <w:rFonts w:ascii="Arial" w:hAnsi="Arial" w:cs="Arial"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7CB1156A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>Zejména prohlašuji, že:</w:t>
      </w:r>
    </w:p>
    <w:p w14:paraId="308F710E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 xml:space="preserve"> </w:t>
      </w:r>
    </w:p>
    <w:p w14:paraId="09F0EF25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ní ruským státním příslušníkem nebo fyzickou nebo právnickou osobou, subjektem nebo orgánem usazeným v Rusku; </w:t>
      </w:r>
    </w:p>
    <w:p w14:paraId="7B1315BC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lastRenderedPageBreak/>
        <w:t>účastník není právnickou osobou, subjektem nebo orgánem, jejichž vlastnická práva jsou přímo nebo nepřímo vlastněna z více než 50 % subjektem uvedeným v písmenu</w:t>
      </w:r>
      <w:r w:rsidRPr="00B56D39">
        <w:rPr>
          <w:rFonts w:cs="Arial"/>
          <w:iCs/>
          <w:sz w:val="20"/>
        </w:rPr>
        <w:br/>
        <w:t>a) tohoto odstavce;</w:t>
      </w:r>
    </w:p>
    <w:p w14:paraId="2635CF73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jedná jménem nebo na pokyn subjektu uvedeného v písmenech a) nebo b) tohoto odstavce; </w:t>
      </w:r>
    </w:p>
    <w:p w14:paraId="796435E2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4740768" w14:textId="77777777" w:rsidR="00B56D39" w:rsidRPr="00B56D39" w:rsidRDefault="00B56D39" w:rsidP="00B56D39">
      <w:pPr>
        <w:spacing w:after="0" w:line="240" w:lineRule="auto"/>
        <w:jc w:val="both"/>
        <w:rPr>
          <w:rFonts w:ascii="Arial" w:hAnsi="Arial" w:cs="Arial"/>
          <w:iCs/>
          <w:sz w:val="20"/>
          <w:szCs w:val="20"/>
        </w:rPr>
      </w:pPr>
    </w:p>
    <w:p w14:paraId="424CCE43" w14:textId="1BA1DE97" w:rsidR="00B56D39" w:rsidRPr="00B56D39" w:rsidRDefault="00B56D39" w:rsidP="00B56D39">
      <w:pPr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, o omezujících opatřeních vůči některým osobám, subjektům a orgánům vzhledem k situaci na Ukrajině, v platném znění, </w:t>
      </w:r>
      <w:r w:rsidR="001703F1">
        <w:rPr>
          <w:rFonts w:ascii="Arial" w:hAnsi="Arial" w:cs="Arial"/>
          <w:bCs/>
          <w:iCs/>
          <w:sz w:val="20"/>
          <w:szCs w:val="20"/>
        </w:rPr>
        <w:t xml:space="preserve">nebo </w:t>
      </w:r>
      <w:r w:rsidRPr="00B56D39">
        <w:rPr>
          <w:rFonts w:ascii="Arial" w:hAnsi="Arial" w:cs="Arial"/>
          <w:bCs/>
          <w:iCs/>
          <w:sz w:val="20"/>
          <w:szCs w:val="20"/>
        </w:rPr>
        <w:t xml:space="preserve">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B56D39">
        <w:rPr>
          <w:rFonts w:ascii="Arial" w:hAnsi="Arial" w:cs="Arial"/>
          <w:b/>
          <w:bCs/>
          <w:iCs/>
          <w:sz w:val="20"/>
          <w:szCs w:val="20"/>
        </w:rPr>
        <w:t xml:space="preserve">nenachází se na tzv. sankčních seznamech. </w:t>
      </w:r>
    </w:p>
    <w:p w14:paraId="370F5B67" w14:textId="77777777" w:rsidR="00A53AEE" w:rsidRPr="00A53AEE" w:rsidRDefault="00A53AEE" w:rsidP="00B56D39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</w:pPr>
      <w:r w:rsidRPr="00A53AEE"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  <w:t>NEEXISTENCE STŘETU ZÁJMŮ</w:t>
      </w:r>
    </w:p>
    <w:p w14:paraId="63323CAE" w14:textId="77777777" w:rsidR="00A53AEE" w:rsidRPr="00135FCA" w:rsidRDefault="00A53AEE" w:rsidP="00A53AEE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194EDD3E" w14:textId="77777777" w:rsidR="00A53AEE" w:rsidRPr="00C52B8A" w:rsidRDefault="00A53AEE" w:rsidP="00A53AEE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086E1739" w14:textId="03FF6EB0" w:rsidR="00972761" w:rsidRPr="00A53AEE" w:rsidRDefault="00A53AEE" w:rsidP="00A53AEE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>
        <w:rPr>
          <w:rFonts w:asciiTheme="minorHAnsi" w:hAnsiTheme="minorHAnsi" w:cstheme="minorHAnsi"/>
          <w:iCs/>
          <w:szCs w:val="22"/>
        </w:rPr>
        <w:t xml:space="preserve">sám, nebo jeho poddodavatel, nebo dodavatel, se kterým podává společnou nabídku, není </w:t>
      </w:r>
      <w:r w:rsidRPr="00C52B8A">
        <w:rPr>
          <w:rFonts w:asciiTheme="minorHAnsi" w:hAnsiTheme="minorHAnsi" w:cstheme="minorHAnsi"/>
          <w:iCs/>
          <w:szCs w:val="22"/>
        </w:rPr>
        <w:t>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</w:t>
      </w:r>
      <w:r>
        <w:rPr>
          <w:rFonts w:asciiTheme="minorHAnsi" w:hAnsiTheme="minorHAnsi" w:cstheme="minorHAnsi"/>
          <w:iCs/>
          <w:szCs w:val="22"/>
        </w:rPr>
        <w:t>.</w:t>
      </w:r>
    </w:p>
    <w:p w14:paraId="281F899A" w14:textId="77777777" w:rsidR="00972761" w:rsidRDefault="0097276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5AC2D97D" w14:textId="77777777" w:rsidR="00B56D39" w:rsidRPr="006133C8" w:rsidRDefault="00B56D39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193C7EBB" w14:textId="77777777" w:rsidR="00A13A9F" w:rsidRPr="006133C8" w:rsidRDefault="00A13A9F" w:rsidP="000A17AB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33F56369" w14:textId="77777777" w:rsidR="00724579" w:rsidRPr="006133C8" w:rsidRDefault="00724579" w:rsidP="00724579">
      <w:pPr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V……………………..dne………………</w:t>
      </w:r>
      <w:r w:rsidR="008111DB" w:rsidRPr="006133C8">
        <w:rPr>
          <w:rFonts w:ascii="Arial" w:hAnsi="Arial" w:cs="Arial"/>
          <w:sz w:val="20"/>
        </w:rPr>
        <w:t>.</w:t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  <w:t xml:space="preserve">    …..……….</w:t>
      </w:r>
      <w:r w:rsidRPr="006133C8">
        <w:rPr>
          <w:rFonts w:ascii="Arial" w:hAnsi="Arial" w:cs="Arial"/>
          <w:sz w:val="20"/>
        </w:rPr>
        <w:t>………………………………….</w:t>
      </w:r>
    </w:p>
    <w:p w14:paraId="67F37E5F" w14:textId="77777777" w:rsidR="00D02C6E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p</w:t>
      </w:r>
      <w:r w:rsidR="00724579" w:rsidRPr="006133C8">
        <w:rPr>
          <w:rFonts w:ascii="Arial" w:hAnsi="Arial" w:cs="Arial"/>
          <w:sz w:val="20"/>
        </w:rPr>
        <w:t>odpis osoby oprávněné</w:t>
      </w:r>
      <w:r w:rsidRPr="006133C8">
        <w:rPr>
          <w:rFonts w:ascii="Arial" w:hAnsi="Arial" w:cs="Arial"/>
          <w:sz w:val="20"/>
        </w:rPr>
        <w:t xml:space="preserve"> jednat za </w:t>
      </w:r>
      <w:r w:rsidR="001D19BF" w:rsidRPr="006133C8">
        <w:rPr>
          <w:rFonts w:ascii="Arial" w:hAnsi="Arial" w:cs="Arial"/>
          <w:sz w:val="20"/>
        </w:rPr>
        <w:t>dodavatele</w:t>
      </w:r>
    </w:p>
    <w:p w14:paraId="0343EA71" w14:textId="2280EE0F" w:rsidR="008111DB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           </w:t>
      </w:r>
      <w:r w:rsidR="008F14BF" w:rsidRPr="006133C8">
        <w:rPr>
          <w:rFonts w:ascii="Arial" w:hAnsi="Arial" w:cs="Arial"/>
          <w:sz w:val="20"/>
        </w:rPr>
        <w:tab/>
      </w:r>
      <w:r w:rsidRPr="006133C8">
        <w:rPr>
          <w:rFonts w:ascii="Arial" w:hAnsi="Arial" w:cs="Arial"/>
          <w:sz w:val="20"/>
        </w:rPr>
        <w:t>(jméno a příjmení, funkce)</w:t>
      </w:r>
    </w:p>
    <w:sectPr w:rsidR="008111DB" w:rsidRPr="006133C8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7CF90" w14:textId="77777777" w:rsidR="000A17AB" w:rsidRDefault="000A17AB" w:rsidP="008111DB">
      <w:pPr>
        <w:spacing w:after="0" w:line="240" w:lineRule="auto"/>
      </w:pPr>
      <w:r>
        <w:separator/>
      </w:r>
    </w:p>
  </w:endnote>
  <w:endnote w:type="continuationSeparator" w:id="0">
    <w:p w14:paraId="14AD92AB" w14:textId="77777777" w:rsidR="000A17AB" w:rsidRDefault="000A17AB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54CE0" w14:textId="77777777" w:rsidR="000A17AB" w:rsidRDefault="000A17AB" w:rsidP="008111DB">
      <w:pPr>
        <w:spacing w:after="0" w:line="240" w:lineRule="auto"/>
      </w:pPr>
      <w:r>
        <w:separator/>
      </w:r>
    </w:p>
  </w:footnote>
  <w:footnote w:type="continuationSeparator" w:id="0">
    <w:p w14:paraId="32959FD4" w14:textId="77777777" w:rsidR="000A17AB" w:rsidRDefault="000A17AB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3729BA26" w:rsidR="000A17AB" w:rsidRDefault="00581A38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3B1B2E63" wp14:editId="4FBEA7CA">
          <wp:extent cx="609600" cy="609600"/>
          <wp:effectExtent l="0" t="0" r="0" b="0"/>
          <wp:docPr id="495984469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984469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44" cy="609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 w:rsidRPr="006133C8">
      <w:rPr>
        <w:rFonts w:ascii="Arial" w:hAnsi="Arial" w:cs="Arial"/>
        <w:i/>
        <w:sz w:val="18"/>
        <w:szCs w:val="18"/>
      </w:rPr>
      <w:t xml:space="preserve">                                                        </w:t>
    </w:r>
    <w:r w:rsidR="006133C8">
      <w:rPr>
        <w:rFonts w:ascii="Arial" w:hAnsi="Arial" w:cs="Arial"/>
        <w:i/>
        <w:sz w:val="18"/>
        <w:szCs w:val="18"/>
      </w:rPr>
      <w:t xml:space="preserve">               </w:t>
    </w:r>
    <w:r w:rsidR="000A17AB" w:rsidRPr="006133C8">
      <w:rPr>
        <w:rFonts w:ascii="Arial" w:hAnsi="Arial" w:cs="Arial"/>
        <w:i/>
        <w:sz w:val="18"/>
        <w:szCs w:val="18"/>
      </w:rPr>
      <w:t xml:space="preserve">Příloha č. </w:t>
    </w:r>
    <w:r w:rsidR="00814969" w:rsidRPr="006133C8">
      <w:rPr>
        <w:rFonts w:ascii="Arial" w:hAnsi="Arial" w:cs="Arial"/>
        <w:i/>
        <w:sz w:val="18"/>
        <w:szCs w:val="18"/>
      </w:rPr>
      <w:t>4</w:t>
    </w:r>
    <w:r w:rsidR="000A17AB" w:rsidRPr="006133C8">
      <w:rPr>
        <w:rFonts w:ascii="Arial" w:hAnsi="Arial" w:cs="Arial"/>
        <w:i/>
        <w:sz w:val="18"/>
        <w:szCs w:val="18"/>
      </w:rPr>
      <w:t>: 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2159CD"/>
    <w:multiLevelType w:val="hybridMultilevel"/>
    <w:tmpl w:val="CF381D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3E4546"/>
    <w:multiLevelType w:val="hybridMultilevel"/>
    <w:tmpl w:val="A6CECB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E4B8F"/>
    <w:multiLevelType w:val="hybridMultilevel"/>
    <w:tmpl w:val="D32841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026128">
    <w:abstractNumId w:val="0"/>
  </w:num>
  <w:num w:numId="2" w16cid:durableId="1434478407">
    <w:abstractNumId w:val="7"/>
  </w:num>
  <w:num w:numId="3" w16cid:durableId="1878617380">
    <w:abstractNumId w:val="8"/>
  </w:num>
  <w:num w:numId="4" w16cid:durableId="1147433256">
    <w:abstractNumId w:val="11"/>
  </w:num>
  <w:num w:numId="5" w16cid:durableId="786124922">
    <w:abstractNumId w:val="3"/>
  </w:num>
  <w:num w:numId="6" w16cid:durableId="281575070">
    <w:abstractNumId w:val="15"/>
  </w:num>
  <w:num w:numId="7" w16cid:durableId="1161628388">
    <w:abstractNumId w:val="13"/>
  </w:num>
  <w:num w:numId="8" w16cid:durableId="1481968561">
    <w:abstractNumId w:val="9"/>
  </w:num>
  <w:num w:numId="9" w16cid:durableId="664432171">
    <w:abstractNumId w:val="12"/>
  </w:num>
  <w:num w:numId="10" w16cid:durableId="723874485">
    <w:abstractNumId w:val="5"/>
  </w:num>
  <w:num w:numId="11" w16cid:durableId="1021977138">
    <w:abstractNumId w:val="2"/>
  </w:num>
  <w:num w:numId="12" w16cid:durableId="2043549724">
    <w:abstractNumId w:val="10"/>
  </w:num>
  <w:num w:numId="13" w16cid:durableId="1932228468">
    <w:abstractNumId w:val="4"/>
  </w:num>
  <w:num w:numId="14" w16cid:durableId="1285454885">
    <w:abstractNumId w:val="14"/>
  </w:num>
  <w:num w:numId="15" w16cid:durableId="140389566">
    <w:abstractNumId w:val="6"/>
  </w:num>
  <w:num w:numId="16" w16cid:durableId="1950887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11341"/>
    <w:rsid w:val="0003576C"/>
    <w:rsid w:val="00041646"/>
    <w:rsid w:val="00050ECE"/>
    <w:rsid w:val="00052E22"/>
    <w:rsid w:val="00073151"/>
    <w:rsid w:val="000772C3"/>
    <w:rsid w:val="00083EE2"/>
    <w:rsid w:val="00096AE4"/>
    <w:rsid w:val="000A17AB"/>
    <w:rsid w:val="000C3761"/>
    <w:rsid w:val="000C4AEC"/>
    <w:rsid w:val="000C68C9"/>
    <w:rsid w:val="000D1DF1"/>
    <w:rsid w:val="001004CE"/>
    <w:rsid w:val="0010415B"/>
    <w:rsid w:val="001053DE"/>
    <w:rsid w:val="001177EC"/>
    <w:rsid w:val="00145676"/>
    <w:rsid w:val="0016263E"/>
    <w:rsid w:val="001703F1"/>
    <w:rsid w:val="001B4A6A"/>
    <w:rsid w:val="001D19BF"/>
    <w:rsid w:val="001D4885"/>
    <w:rsid w:val="0020370B"/>
    <w:rsid w:val="00212EB7"/>
    <w:rsid w:val="0022786E"/>
    <w:rsid w:val="0024581E"/>
    <w:rsid w:val="002833B7"/>
    <w:rsid w:val="00286A5A"/>
    <w:rsid w:val="002A1BE3"/>
    <w:rsid w:val="002F5C1D"/>
    <w:rsid w:val="003143CA"/>
    <w:rsid w:val="003166AD"/>
    <w:rsid w:val="0032549E"/>
    <w:rsid w:val="003412EE"/>
    <w:rsid w:val="00344739"/>
    <w:rsid w:val="0035778D"/>
    <w:rsid w:val="00364A23"/>
    <w:rsid w:val="00386A27"/>
    <w:rsid w:val="003A4970"/>
    <w:rsid w:val="003A6B0D"/>
    <w:rsid w:val="003B2662"/>
    <w:rsid w:val="003C0F60"/>
    <w:rsid w:val="003C60BF"/>
    <w:rsid w:val="003D07C7"/>
    <w:rsid w:val="003F275F"/>
    <w:rsid w:val="00433AAE"/>
    <w:rsid w:val="00466C39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1AFE"/>
    <w:rsid w:val="00507804"/>
    <w:rsid w:val="0052153B"/>
    <w:rsid w:val="00532DFA"/>
    <w:rsid w:val="00533895"/>
    <w:rsid w:val="0053693C"/>
    <w:rsid w:val="00580059"/>
    <w:rsid w:val="00581A38"/>
    <w:rsid w:val="005908DF"/>
    <w:rsid w:val="005A2FEC"/>
    <w:rsid w:val="005B155C"/>
    <w:rsid w:val="005B2440"/>
    <w:rsid w:val="005C72C6"/>
    <w:rsid w:val="005D2D52"/>
    <w:rsid w:val="005F2947"/>
    <w:rsid w:val="006023FF"/>
    <w:rsid w:val="00604ED7"/>
    <w:rsid w:val="006133C8"/>
    <w:rsid w:val="00613E25"/>
    <w:rsid w:val="00616B27"/>
    <w:rsid w:val="00625C22"/>
    <w:rsid w:val="00636FE7"/>
    <w:rsid w:val="00662D27"/>
    <w:rsid w:val="0068123F"/>
    <w:rsid w:val="006961BC"/>
    <w:rsid w:val="00697C4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803370"/>
    <w:rsid w:val="008111DB"/>
    <w:rsid w:val="00814969"/>
    <w:rsid w:val="00854A6F"/>
    <w:rsid w:val="00877D74"/>
    <w:rsid w:val="00881D1E"/>
    <w:rsid w:val="008970E1"/>
    <w:rsid w:val="008F14BF"/>
    <w:rsid w:val="008F78B1"/>
    <w:rsid w:val="009011AB"/>
    <w:rsid w:val="00905BCE"/>
    <w:rsid w:val="00924AF0"/>
    <w:rsid w:val="00951985"/>
    <w:rsid w:val="00962369"/>
    <w:rsid w:val="00972761"/>
    <w:rsid w:val="00977491"/>
    <w:rsid w:val="00996F78"/>
    <w:rsid w:val="009A4A73"/>
    <w:rsid w:val="009B3ED7"/>
    <w:rsid w:val="009C420A"/>
    <w:rsid w:val="009E09CC"/>
    <w:rsid w:val="009F20E2"/>
    <w:rsid w:val="00A01746"/>
    <w:rsid w:val="00A0259C"/>
    <w:rsid w:val="00A13A9F"/>
    <w:rsid w:val="00A21C65"/>
    <w:rsid w:val="00A43843"/>
    <w:rsid w:val="00A53AEE"/>
    <w:rsid w:val="00A55882"/>
    <w:rsid w:val="00A7102C"/>
    <w:rsid w:val="00AE65FA"/>
    <w:rsid w:val="00AF5F4B"/>
    <w:rsid w:val="00B31AB3"/>
    <w:rsid w:val="00B3277B"/>
    <w:rsid w:val="00B56D39"/>
    <w:rsid w:val="00B614CF"/>
    <w:rsid w:val="00B658A7"/>
    <w:rsid w:val="00B73C2A"/>
    <w:rsid w:val="00B7534E"/>
    <w:rsid w:val="00B8155C"/>
    <w:rsid w:val="00BB6574"/>
    <w:rsid w:val="00BF2D7F"/>
    <w:rsid w:val="00C404CD"/>
    <w:rsid w:val="00C43677"/>
    <w:rsid w:val="00C51CF4"/>
    <w:rsid w:val="00C82176"/>
    <w:rsid w:val="00C84CF9"/>
    <w:rsid w:val="00C959B2"/>
    <w:rsid w:val="00CA1F6D"/>
    <w:rsid w:val="00CA78EB"/>
    <w:rsid w:val="00CC1C69"/>
    <w:rsid w:val="00CD6F21"/>
    <w:rsid w:val="00CE00EB"/>
    <w:rsid w:val="00CE11DB"/>
    <w:rsid w:val="00CE7F3A"/>
    <w:rsid w:val="00CF4589"/>
    <w:rsid w:val="00CF56B7"/>
    <w:rsid w:val="00D02C6E"/>
    <w:rsid w:val="00D11092"/>
    <w:rsid w:val="00D12B97"/>
    <w:rsid w:val="00D1304C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84D15"/>
    <w:rsid w:val="00EA1277"/>
    <w:rsid w:val="00EB0593"/>
    <w:rsid w:val="00ED19F3"/>
    <w:rsid w:val="00ED5959"/>
    <w:rsid w:val="00F15C8A"/>
    <w:rsid w:val="00F314AE"/>
    <w:rsid w:val="00F37626"/>
    <w:rsid w:val="00F522DE"/>
    <w:rsid w:val="00F82E47"/>
    <w:rsid w:val="00FB2C2B"/>
    <w:rsid w:val="00FB2F99"/>
    <w:rsid w:val="00FC2E8F"/>
    <w:rsid w:val="00FD6217"/>
    <w:rsid w:val="00FE0802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0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352d1fb6921153c2603191fca6444e96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7adc849de17ebc33383427476404ba3c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5A1BE-2558-4050-BF7A-3D33FC9AB7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79435A-A946-4DBB-A2A6-6E36DEF54143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3.xml><?xml version="1.0" encoding="utf-8"?>
<ds:datastoreItem xmlns:ds="http://schemas.openxmlformats.org/officeDocument/2006/customXml" ds:itemID="{771AE61C-2DBF-4C2A-8EC1-9FF147DFA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B07E74-856B-48B5-BDE2-28E1A7241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903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31</cp:revision>
  <cp:lastPrinted>2025-11-12T08:04:00Z</cp:lastPrinted>
  <dcterms:created xsi:type="dcterms:W3CDTF">2023-09-14T05:35:00Z</dcterms:created>
  <dcterms:modified xsi:type="dcterms:W3CDTF">2025-12-1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